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35867C" w14:textId="77777777" w:rsidR="002F7E7E" w:rsidRPr="005C5543" w:rsidRDefault="002F7E7E" w:rsidP="00ED5195">
      <w:pPr>
        <w:rPr>
          <w:rFonts w:ascii="Arial Rounded MT Bold" w:hAnsi="Arial Rounded MT Bold"/>
        </w:rPr>
      </w:pPr>
    </w:p>
    <w:p w14:paraId="747534DC" w14:textId="77777777" w:rsidR="002F7E7E" w:rsidRPr="005C5543" w:rsidRDefault="002F7E7E" w:rsidP="002F7E7E">
      <w:pPr>
        <w:pStyle w:val="ListParagraph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  <w:noProof/>
        </w:rPr>
        <w:drawing>
          <wp:inline distT="0" distB="0" distL="0" distR="0" wp14:anchorId="69482095" wp14:editId="0F16EB0B">
            <wp:extent cx="5943600" cy="988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-hea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9D8C0" w14:textId="77777777" w:rsidR="002F7E7E" w:rsidRPr="005C5543" w:rsidRDefault="002F7E7E" w:rsidP="002F7E7E">
      <w:pPr>
        <w:ind w:left="360"/>
        <w:rPr>
          <w:rFonts w:ascii="Arial Rounded MT Bold" w:hAnsi="Arial Rounded MT Bold"/>
        </w:rPr>
      </w:pPr>
    </w:p>
    <w:p w14:paraId="2D8B24A9" w14:textId="4A95AA90" w:rsidR="002F7E7E" w:rsidRPr="005C5543" w:rsidRDefault="002F7E7E" w:rsidP="002F7E7E">
      <w:pPr>
        <w:ind w:left="360"/>
        <w:jc w:val="center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Chapter Meeting</w:t>
      </w:r>
      <w:r w:rsidR="008F70F3" w:rsidRPr="005C5543">
        <w:rPr>
          <w:rFonts w:ascii="Arial Rounded MT Bold" w:hAnsi="Arial Rounded MT Bold"/>
        </w:rPr>
        <w:t xml:space="preserve"> </w:t>
      </w:r>
      <w:r w:rsidR="005C5543">
        <w:rPr>
          <w:rFonts w:ascii="Arial Rounded MT Bold" w:hAnsi="Arial Rounded MT Bold"/>
        </w:rPr>
        <w:t>Agenda</w:t>
      </w:r>
    </w:p>
    <w:p w14:paraId="4E0A42E2" w14:textId="4DD86ED7" w:rsidR="002F7E7E" w:rsidRDefault="00564F9E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November 9</w:t>
      </w:r>
      <w:r w:rsidR="00934A4D" w:rsidRPr="00934A4D">
        <w:rPr>
          <w:rFonts w:ascii="Arial Rounded MT Bold" w:hAnsi="Arial Rounded MT Bold"/>
          <w:vertAlign w:val="superscript"/>
        </w:rPr>
        <w:t>th</w:t>
      </w:r>
      <w:r w:rsidR="005C5543" w:rsidRPr="005C5543">
        <w:rPr>
          <w:rFonts w:ascii="Arial Rounded MT Bold" w:hAnsi="Arial Rounded MT Bold"/>
        </w:rPr>
        <w:t>, 2021</w:t>
      </w:r>
    </w:p>
    <w:p w14:paraId="1B83D441" w14:textId="7E21BC8C" w:rsidR="00016514" w:rsidRPr="005C5543" w:rsidRDefault="00016514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4:30-5:30pm</w:t>
      </w:r>
    </w:p>
    <w:p w14:paraId="7AB4A99F" w14:textId="77777777" w:rsidR="009F078C" w:rsidRPr="005C5543" w:rsidRDefault="009F078C" w:rsidP="002F7E7E">
      <w:pPr>
        <w:ind w:left="360"/>
        <w:jc w:val="center"/>
        <w:rPr>
          <w:rFonts w:ascii="Arial Rounded MT Bold" w:hAnsi="Arial Rounded MT Bold"/>
        </w:rPr>
      </w:pPr>
    </w:p>
    <w:p w14:paraId="2CEB304E" w14:textId="53E07DD4" w:rsidR="008F70F3" w:rsidRDefault="00EC7B3C" w:rsidP="005C5543">
      <w:pPr>
        <w:jc w:val="center"/>
        <w:rPr>
          <w:rFonts w:ascii="Arial Rounded MT Bold" w:hAnsi="Arial Rounded MT Bold"/>
        </w:rPr>
      </w:pPr>
      <w:hyperlink r:id="rId6" w:history="1">
        <w:r w:rsidR="005C5543" w:rsidRPr="005C5543">
          <w:rPr>
            <w:rStyle w:val="Hyperlink"/>
            <w:rFonts w:ascii="Arial Rounded MT Bold" w:hAnsi="Arial Rounded MT Bold"/>
          </w:rPr>
          <w:t>https://uncp.webex.com/meet/nicole.stargell</w:t>
        </w:r>
      </w:hyperlink>
    </w:p>
    <w:p w14:paraId="3C5A464F" w14:textId="0A732336" w:rsidR="009D2F92" w:rsidRPr="005C5543" w:rsidRDefault="009D2F92" w:rsidP="002F7E7E">
      <w:pPr>
        <w:rPr>
          <w:rFonts w:ascii="Arial Rounded MT Bold" w:hAnsi="Arial Rounded MT Bold"/>
        </w:rPr>
      </w:pPr>
    </w:p>
    <w:p w14:paraId="530E4E29" w14:textId="46FEC4F4" w:rsidR="00FD44C5" w:rsidRDefault="00FD44C5" w:rsidP="00FD44C5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resent:</w:t>
      </w:r>
    </w:p>
    <w:p w14:paraId="784FCCAB" w14:textId="2B16C6A2" w:rsidR="00FD44C5" w:rsidRDefault="00FD44C5" w:rsidP="00FD44C5">
      <w:pPr>
        <w:rPr>
          <w:rFonts w:ascii="Arial Rounded MT Bold" w:hAnsi="Arial Rounded MT Bold"/>
        </w:rPr>
      </w:pPr>
      <w:proofErr w:type="spellStart"/>
      <w:r>
        <w:rPr>
          <w:rFonts w:ascii="Arial Rounded MT Bold" w:hAnsi="Arial Rounded MT Bold"/>
        </w:rPr>
        <w:t>NStargell</w:t>
      </w:r>
      <w:proofErr w:type="spellEnd"/>
    </w:p>
    <w:p w14:paraId="656033E6" w14:textId="6F097237" w:rsidR="00FD44C5" w:rsidRDefault="00FD44C5" w:rsidP="00FD44C5">
      <w:pPr>
        <w:rPr>
          <w:rFonts w:ascii="Arial Rounded MT Bold" w:hAnsi="Arial Rounded MT Bold"/>
        </w:rPr>
      </w:pPr>
      <w:proofErr w:type="spellStart"/>
      <w:r>
        <w:rPr>
          <w:rFonts w:ascii="Arial Rounded MT Bold" w:hAnsi="Arial Rounded MT Bold"/>
        </w:rPr>
        <w:t>SSimon</w:t>
      </w:r>
      <w:proofErr w:type="spellEnd"/>
    </w:p>
    <w:p w14:paraId="10F0EDD6" w14:textId="79D23828" w:rsidR="00FD44C5" w:rsidRDefault="00FD44C5" w:rsidP="00FD44C5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eputy President</w:t>
      </w:r>
    </w:p>
    <w:p w14:paraId="1DC35A9C" w14:textId="65B2E554" w:rsidR="00FD44C5" w:rsidRDefault="00FD44C5" w:rsidP="00FD44C5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3 Students</w:t>
      </w:r>
    </w:p>
    <w:p w14:paraId="252585C1" w14:textId="77777777" w:rsidR="00FD44C5" w:rsidRDefault="00FD44C5" w:rsidP="00FD44C5">
      <w:pPr>
        <w:rPr>
          <w:rFonts w:ascii="Arial Rounded MT Bold" w:hAnsi="Arial Rounded MT Bold"/>
        </w:rPr>
      </w:pPr>
    </w:p>
    <w:p w14:paraId="0326D892" w14:textId="3D99DF0A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President: Scottie Miller</w:t>
      </w:r>
    </w:p>
    <w:p w14:paraId="044F07B9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Deputy President: Brianna DeDeaux</w:t>
      </w:r>
    </w:p>
    <w:p w14:paraId="66E7FDE7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Vice President: Alexis Nappier</w:t>
      </w:r>
    </w:p>
    <w:p w14:paraId="6D047281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Secretary: Laura McAliley</w:t>
      </w:r>
    </w:p>
    <w:p w14:paraId="5EA9A97C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Treasurer: Rocio Serna</w:t>
      </w:r>
    </w:p>
    <w:p w14:paraId="4C326E6D" w14:textId="19E4F37D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 xml:space="preserve">Wilmington Liaison:  Eliza Burgess </w:t>
      </w:r>
    </w:p>
    <w:p w14:paraId="7F5DB7AE" w14:textId="1671C1A5" w:rsidR="005C5543" w:rsidRDefault="005C5543" w:rsidP="005C5543">
      <w:pPr>
        <w:rPr>
          <w:rFonts w:ascii="Arial Rounded MT Bold" w:hAnsi="Arial Rounded MT Bold"/>
        </w:rPr>
      </w:pPr>
    </w:p>
    <w:p w14:paraId="6DB22E1A" w14:textId="77777777" w:rsidR="00016514" w:rsidRPr="00DD3684" w:rsidRDefault="00016514" w:rsidP="0001651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Welcome!</w:t>
      </w:r>
    </w:p>
    <w:p w14:paraId="17464A82" w14:textId="370658DD" w:rsidR="005C5543" w:rsidRDefault="00F14922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DA</w:t>
      </w:r>
      <w:r w:rsidR="005C5543">
        <w:rPr>
          <w:rFonts w:ascii="Arial Rounded MT Bold" w:hAnsi="Arial Rounded MT Bold"/>
        </w:rPr>
        <w:t xml:space="preserve"> Workshops</w:t>
      </w:r>
      <w:r w:rsidR="00016514">
        <w:rPr>
          <w:rFonts w:ascii="Arial Rounded MT Bold" w:hAnsi="Arial Rounded MT Bold"/>
        </w:rPr>
        <w:t>: Wellness</w:t>
      </w:r>
      <w:r w:rsidR="00B946FE">
        <w:rPr>
          <w:rFonts w:ascii="Arial Rounded MT Bold" w:hAnsi="Arial Rounded MT Bold"/>
        </w:rPr>
        <w:t xml:space="preserve"> and Social Justice</w:t>
      </w:r>
    </w:p>
    <w:p w14:paraId="32E509DF" w14:textId="001BCD07" w:rsidR="00016514" w:rsidRDefault="00016514" w:rsidP="00016514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ctober—Sitonja Valenzuela</w:t>
      </w:r>
    </w:p>
    <w:p w14:paraId="0A5C88DE" w14:textId="30058098" w:rsidR="00016514" w:rsidRDefault="00016514" w:rsidP="00016514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November—Whitney Akers</w:t>
      </w:r>
      <w:r w:rsidR="00B81CD6">
        <w:rPr>
          <w:rFonts w:ascii="Arial Rounded MT Bold" w:hAnsi="Arial Rounded MT Bold"/>
        </w:rPr>
        <w:t>, Sam Simon, &amp; Shane Wasson</w:t>
      </w:r>
    </w:p>
    <w:p w14:paraId="1FAEC058" w14:textId="40376B94" w:rsidR="00016514" w:rsidRDefault="00A61E87" w:rsidP="00016514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February—Sam</w:t>
      </w:r>
      <w:r w:rsidR="00016514">
        <w:rPr>
          <w:rFonts w:ascii="Arial Rounded MT Bold" w:hAnsi="Arial Rounded MT Bold"/>
        </w:rPr>
        <w:t xml:space="preserve"> Simon</w:t>
      </w:r>
    </w:p>
    <w:p w14:paraId="2926D9A5" w14:textId="0B5B48FB" w:rsidR="00B81CD6" w:rsidRDefault="00B81CD6" w:rsidP="00016514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February—Natalie </w:t>
      </w:r>
      <w:proofErr w:type="spellStart"/>
      <w:r>
        <w:rPr>
          <w:rFonts w:ascii="Arial Rounded MT Bold" w:hAnsi="Arial Rounded MT Bold"/>
        </w:rPr>
        <w:t>Fewell</w:t>
      </w:r>
      <w:proofErr w:type="spellEnd"/>
    </w:p>
    <w:p w14:paraId="7315EB5B" w14:textId="5C369CFF" w:rsidR="00016514" w:rsidRPr="00E40FF0" w:rsidRDefault="00016514" w:rsidP="00E40FF0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March—</w:t>
      </w:r>
      <w:r w:rsidR="00E40FF0">
        <w:rPr>
          <w:rFonts w:ascii="Arial Rounded MT Bold" w:hAnsi="Arial Rounded MT Bold"/>
        </w:rPr>
        <w:t>1</w:t>
      </w:r>
      <w:r w:rsidRPr="00E40FF0">
        <w:rPr>
          <w:rFonts w:ascii="Arial Rounded MT Bold" w:hAnsi="Arial Rounded MT Bold"/>
        </w:rPr>
        <w:t>5</w:t>
      </w:r>
      <w:r w:rsidRPr="00E40FF0">
        <w:rPr>
          <w:rFonts w:ascii="Arial Rounded MT Bold" w:hAnsi="Arial Rounded MT Bold"/>
          <w:vertAlign w:val="superscript"/>
        </w:rPr>
        <w:t>th</w:t>
      </w:r>
      <w:r w:rsidRPr="00E40FF0">
        <w:rPr>
          <w:rFonts w:ascii="Arial Rounded MT Bold" w:hAnsi="Arial Rounded MT Bold"/>
        </w:rPr>
        <w:t xml:space="preserve"> Annual Glen H. Walter Counseling Workshop</w:t>
      </w:r>
    </w:p>
    <w:p w14:paraId="75220ADA" w14:textId="10C14E0C" w:rsidR="00AE12E0" w:rsidRDefault="00AE12E0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Fundraisers</w:t>
      </w:r>
    </w:p>
    <w:p w14:paraId="62DBCB0B" w14:textId="4C5F55FC" w:rsidR="00FD44C5" w:rsidRDefault="00FD44C5" w:rsidP="00FD44C5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thletics/Sports Clubs Attendance</w:t>
      </w:r>
    </w:p>
    <w:p w14:paraId="6A1411B8" w14:textId="78EEE779" w:rsidR="00724C5D" w:rsidRDefault="00B81257" w:rsidP="00724C5D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Home Study CEUs</w:t>
      </w:r>
    </w:p>
    <w:p w14:paraId="3AC938F1" w14:textId="4066C7F7" w:rsidR="00724C5D" w:rsidRDefault="00724C5D" w:rsidP="00724C5D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proofErr w:type="spellStart"/>
      <w:r w:rsidRPr="00724C5D">
        <w:rPr>
          <w:rFonts w:ascii="Arial Rounded MT Bold" w:hAnsi="Arial Rounded MT Bold"/>
        </w:rPr>
        <w:t>Moneygram</w:t>
      </w:r>
      <w:proofErr w:type="spellEnd"/>
      <w:r w:rsidRPr="00724C5D">
        <w:rPr>
          <w:rFonts w:ascii="Arial Rounded MT Bold" w:hAnsi="Arial Rounded MT Bold"/>
        </w:rPr>
        <w:t>-</w:t>
      </w:r>
      <w:r>
        <w:rPr>
          <w:rFonts w:ascii="Arial Rounded MT Bold" w:hAnsi="Arial Rounded MT Bold"/>
        </w:rPr>
        <w:t>Anon</w:t>
      </w:r>
      <w:r w:rsidRPr="00724C5D">
        <w:rPr>
          <w:rFonts w:ascii="Arial Rounded MT Bold" w:hAnsi="Arial Rounded MT Bold"/>
        </w:rPr>
        <w:t>ymous A</w:t>
      </w:r>
      <w:r w:rsidRPr="00724C5D">
        <w:rPr>
          <w:rFonts w:ascii="Arial Rounded MT Bold" w:hAnsi="Arial Rounded MT Bold"/>
        </w:rPr>
        <w:t xml:space="preserve">ffirmation </w:t>
      </w:r>
      <w:r>
        <w:rPr>
          <w:rFonts w:ascii="Arial Rounded MT Bold" w:hAnsi="Arial Rounded MT Bold"/>
        </w:rPr>
        <w:t>or Wellness Tip, emailed</w:t>
      </w:r>
    </w:p>
    <w:p w14:paraId="5B49BAEB" w14:textId="12837006" w:rsidR="00724C5D" w:rsidRPr="00724C5D" w:rsidRDefault="00724C5D" w:rsidP="00724C5D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Yard Sale, poster sale, bake sale</w:t>
      </w:r>
    </w:p>
    <w:p w14:paraId="705E82E2" w14:textId="3391A240" w:rsidR="00AE12E0" w:rsidRDefault="00AE12E0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Advocacy Project</w:t>
      </w:r>
      <w:r w:rsidR="00016514">
        <w:rPr>
          <w:rFonts w:ascii="Arial Rounded MT Bold" w:hAnsi="Arial Rounded MT Bold"/>
        </w:rPr>
        <w:t>—Trans Awareness Week</w:t>
      </w:r>
      <w:r w:rsidR="00B81CD6">
        <w:rPr>
          <w:rFonts w:ascii="Arial Rounded MT Bold" w:hAnsi="Arial Rounded MT Bold"/>
        </w:rPr>
        <w:t xml:space="preserve"> 13</w:t>
      </w:r>
      <w:r w:rsidR="00B81CD6" w:rsidRPr="00B81CD6">
        <w:rPr>
          <w:rFonts w:ascii="Arial Rounded MT Bold" w:hAnsi="Arial Rounded MT Bold"/>
          <w:vertAlign w:val="superscript"/>
        </w:rPr>
        <w:t>th</w:t>
      </w:r>
      <w:r w:rsidR="00B81CD6">
        <w:rPr>
          <w:rFonts w:ascii="Arial Rounded MT Bold" w:hAnsi="Arial Rounded MT Bold"/>
        </w:rPr>
        <w:t>-20</w:t>
      </w:r>
      <w:r w:rsidR="00B81CD6" w:rsidRPr="00B81CD6">
        <w:rPr>
          <w:rFonts w:ascii="Arial Rounded MT Bold" w:hAnsi="Arial Rounded MT Bold"/>
          <w:vertAlign w:val="superscript"/>
        </w:rPr>
        <w:t>th</w:t>
      </w:r>
      <w:r w:rsidR="00B81CD6">
        <w:rPr>
          <w:rFonts w:ascii="Arial Rounded MT Bold" w:hAnsi="Arial Rounded MT Bold"/>
        </w:rPr>
        <w:t xml:space="preserve"> 2021</w:t>
      </w:r>
    </w:p>
    <w:p w14:paraId="6A606942" w14:textId="77251E88" w:rsidR="00016514" w:rsidRDefault="00016514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Finals Support Project</w:t>
      </w:r>
    </w:p>
    <w:p w14:paraId="66113061" w14:textId="04BF79BC" w:rsidR="00B81257" w:rsidRPr="008F7B73" w:rsidRDefault="008F7B73" w:rsidP="00B81257">
      <w:pPr>
        <w:pStyle w:val="ListParagraph"/>
        <w:numPr>
          <w:ilvl w:val="1"/>
          <w:numId w:val="7"/>
        </w:numPr>
        <w:rPr>
          <w:rFonts w:ascii="Arial Rounded MT Bold" w:hAnsi="Arial Rounded MT Bold"/>
          <w:highlight w:val="yellow"/>
        </w:rPr>
      </w:pPr>
      <w:r>
        <w:rPr>
          <w:rFonts w:ascii="Arial Rounded MT Bold" w:hAnsi="Arial Rounded MT Bold"/>
          <w:highlight w:val="yellow"/>
        </w:rPr>
        <w:t>Wellness Social Media Poll</w:t>
      </w:r>
    </w:p>
    <w:p w14:paraId="7E9BDA03" w14:textId="688DCF3A" w:rsidR="00B81257" w:rsidRDefault="00B81257" w:rsidP="00B81257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 wellness tip on a piece of candy</w:t>
      </w:r>
    </w:p>
    <w:p w14:paraId="59078677" w14:textId="77777777" w:rsidR="00B81257" w:rsidRDefault="00B81257" w:rsidP="00B81257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Housing</w:t>
      </w:r>
    </w:p>
    <w:p w14:paraId="76DFBAA7" w14:textId="77777777" w:rsidR="00B81257" w:rsidRDefault="00B81257" w:rsidP="00B81257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OE</w:t>
      </w:r>
    </w:p>
    <w:p w14:paraId="6776DDA4" w14:textId="77777777" w:rsidR="00B81257" w:rsidRDefault="00B81257" w:rsidP="00B81257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Take a tip, leave a tip bulletin board </w:t>
      </w:r>
    </w:p>
    <w:p w14:paraId="2353D25E" w14:textId="7C245135" w:rsidR="00B81257" w:rsidRPr="008F7B73" w:rsidRDefault="00B81257" w:rsidP="00B81257">
      <w:pPr>
        <w:pStyle w:val="ListParagraph"/>
        <w:numPr>
          <w:ilvl w:val="1"/>
          <w:numId w:val="7"/>
        </w:numPr>
        <w:rPr>
          <w:rFonts w:ascii="Arial Rounded MT Bold" w:hAnsi="Arial Rounded MT Bold"/>
          <w:highlight w:val="yellow"/>
        </w:rPr>
      </w:pPr>
      <w:r>
        <w:rPr>
          <w:rFonts w:ascii="Arial Rounded MT Bold" w:hAnsi="Arial Rounded MT Bold"/>
        </w:rPr>
        <w:lastRenderedPageBreak/>
        <w:t xml:space="preserve"> </w:t>
      </w:r>
      <w:proofErr w:type="spellStart"/>
      <w:r w:rsidR="00724C5D" w:rsidRPr="008F7B73">
        <w:rPr>
          <w:rFonts w:ascii="Arial Rounded MT Bold" w:hAnsi="Arial Rounded MT Bold"/>
          <w:highlight w:val="yellow"/>
        </w:rPr>
        <w:t>Accountabilibuddies</w:t>
      </w:r>
      <w:proofErr w:type="spellEnd"/>
      <w:r w:rsidR="00724C5D" w:rsidRPr="008F7B73">
        <w:rPr>
          <w:rFonts w:ascii="Arial Rounded MT Bold" w:hAnsi="Arial Rounded MT Bold"/>
          <w:highlight w:val="yellow"/>
        </w:rPr>
        <w:t xml:space="preserve"> </w:t>
      </w:r>
    </w:p>
    <w:p w14:paraId="072E42BD" w14:textId="794F4814" w:rsidR="00016514" w:rsidRDefault="00016514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Holiday Party</w:t>
      </w:r>
    </w:p>
    <w:p w14:paraId="718D0E70" w14:textId="5A44F1B0" w:rsidR="005D255F" w:rsidRDefault="005D255F" w:rsidP="005D255F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nline Escape Room</w:t>
      </w:r>
    </w:p>
    <w:p w14:paraId="19B08E7A" w14:textId="3C757C9A" w:rsidR="00B81CD6" w:rsidRDefault="00B81CD6" w:rsidP="00B81CD6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Monday 11/22 2pm</w:t>
      </w:r>
    </w:p>
    <w:p w14:paraId="0239F6DE" w14:textId="572267F6" w:rsidR="00B81CD6" w:rsidRDefault="00B81CD6" w:rsidP="00B81CD6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uesday 11/23 12pm</w:t>
      </w:r>
    </w:p>
    <w:p w14:paraId="7A4C7776" w14:textId="3180FCF8" w:rsidR="00B81CD6" w:rsidRDefault="00B81CD6" w:rsidP="00B81CD6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Monday 11/29 12pm</w:t>
      </w:r>
    </w:p>
    <w:p w14:paraId="0E4FA0C0" w14:textId="39AAD994" w:rsidR="00B81CD6" w:rsidRPr="008F7B73" w:rsidRDefault="00B81CD6" w:rsidP="00B81CD6">
      <w:pPr>
        <w:pStyle w:val="ListParagraph"/>
        <w:numPr>
          <w:ilvl w:val="1"/>
          <w:numId w:val="7"/>
        </w:numPr>
        <w:rPr>
          <w:rFonts w:ascii="Arial Rounded MT Bold" w:hAnsi="Arial Rounded MT Bold"/>
          <w:highlight w:val="yellow"/>
        </w:rPr>
      </w:pPr>
      <w:r w:rsidRPr="008F7B73">
        <w:rPr>
          <w:rFonts w:ascii="Arial Rounded MT Bold" w:hAnsi="Arial Rounded MT Bold"/>
          <w:highlight w:val="yellow"/>
        </w:rPr>
        <w:t>Friday 12/03 3pm</w:t>
      </w:r>
    </w:p>
    <w:p w14:paraId="099D2B1C" w14:textId="40ADDE71" w:rsidR="00016514" w:rsidRDefault="00016514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 Induction</w:t>
      </w:r>
      <w:r w:rsidR="00B81CD6">
        <w:rPr>
          <w:rFonts w:ascii="Arial Rounded MT Bold" w:hAnsi="Arial Rounded MT Bold"/>
        </w:rPr>
        <w:t>—March 2022</w:t>
      </w:r>
    </w:p>
    <w:p w14:paraId="693B5F4A" w14:textId="7916D6DB" w:rsidR="008F7B73" w:rsidRDefault="008F7B73" w:rsidP="008F7B73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In Person or Online-Poll</w:t>
      </w:r>
    </w:p>
    <w:p w14:paraId="7C3D8245" w14:textId="27BF857E" w:rsidR="008F7B73" w:rsidRDefault="008F7B73" w:rsidP="008F7B73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eaker- Steven Allman</w:t>
      </w:r>
    </w:p>
    <w:p w14:paraId="797104E4" w14:textId="2D846261" w:rsidR="008F7B73" w:rsidRDefault="008F7B73" w:rsidP="008F7B73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Email Stargell by 11/12 with other suggestions</w:t>
      </w:r>
    </w:p>
    <w:p w14:paraId="31C4D5F2" w14:textId="05A60223" w:rsidR="00B81CD6" w:rsidRDefault="00B81CD6" w:rsidP="00B81CD6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 Meeting Dates</w:t>
      </w:r>
      <w:r w:rsidR="008F7B73">
        <w:rPr>
          <w:rFonts w:ascii="Arial Rounded MT Bold" w:hAnsi="Arial Rounded MT Bold"/>
        </w:rPr>
        <w:t>-Poll</w:t>
      </w:r>
    </w:p>
    <w:p w14:paraId="4CACA286" w14:textId="3B403878" w:rsidR="00306A53" w:rsidRPr="00B81CD6" w:rsidRDefault="00306A53" w:rsidP="00B81CD6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Send </w:t>
      </w:r>
      <w:proofErr w:type="spellStart"/>
      <w:r>
        <w:rPr>
          <w:rFonts w:ascii="Arial Rounded MT Bold" w:hAnsi="Arial Rounded MT Bold"/>
        </w:rPr>
        <w:t>Bri</w:t>
      </w:r>
      <w:proofErr w:type="spellEnd"/>
      <w:r>
        <w:rPr>
          <w:rFonts w:ascii="Arial Rounded MT Bold" w:hAnsi="Arial Rounded MT Bold"/>
        </w:rPr>
        <w:t xml:space="preserve"> Social Media Ideas and Posts!</w:t>
      </w:r>
      <w:bookmarkStart w:id="0" w:name="_GoBack"/>
      <w:bookmarkEnd w:id="0"/>
    </w:p>
    <w:p w14:paraId="10DDFA0E" w14:textId="77777777" w:rsidR="00016514" w:rsidRDefault="00016514" w:rsidP="00016514">
      <w:pPr>
        <w:rPr>
          <w:rFonts w:ascii="Arial Rounded MT Bold" w:hAnsi="Arial Rounded MT Bold"/>
        </w:rPr>
      </w:pPr>
    </w:p>
    <w:p w14:paraId="4804A7B7" w14:textId="77777777" w:rsidR="00016514" w:rsidRDefault="00016514" w:rsidP="00016514">
      <w:pPr>
        <w:rPr>
          <w:rFonts w:ascii="Arial Rounded MT Bold" w:hAnsi="Arial Rounded MT Bold"/>
        </w:rPr>
      </w:pPr>
    </w:p>
    <w:p w14:paraId="730D88DB" w14:textId="2EF331ED" w:rsidR="001A1CC5" w:rsidRPr="00016514" w:rsidRDefault="00016514" w:rsidP="0001651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Next Meeting: </w:t>
      </w:r>
      <w:r w:rsidR="00306A53">
        <w:rPr>
          <w:rFonts w:ascii="Arial Rounded MT Bold" w:hAnsi="Arial Rounded MT Bold"/>
        </w:rPr>
        <w:t>February 2022</w:t>
      </w:r>
    </w:p>
    <w:sectPr w:rsidR="001A1CC5" w:rsidRPr="00016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4B0216"/>
    <w:multiLevelType w:val="hybridMultilevel"/>
    <w:tmpl w:val="73261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347D99"/>
    <w:multiLevelType w:val="hybridMultilevel"/>
    <w:tmpl w:val="4A88B05E"/>
    <w:lvl w:ilvl="0" w:tplc="963AB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FCC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68F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8E1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965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8ED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E49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40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2CC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30440F8"/>
    <w:multiLevelType w:val="hybridMultilevel"/>
    <w:tmpl w:val="75AA7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055025F"/>
    <w:multiLevelType w:val="hybridMultilevel"/>
    <w:tmpl w:val="4CCCA0AA"/>
    <w:lvl w:ilvl="0" w:tplc="331E7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7055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EF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541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8C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A83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C6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69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2BA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F6706CF"/>
    <w:multiLevelType w:val="hybridMultilevel"/>
    <w:tmpl w:val="D73E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4F4429"/>
    <w:multiLevelType w:val="hybridMultilevel"/>
    <w:tmpl w:val="53323C62"/>
    <w:lvl w:ilvl="0" w:tplc="F564C2A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005B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CD86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AE2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40B2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BA47E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8FBF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7E48E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1E6D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B3A45DB"/>
    <w:multiLevelType w:val="hybridMultilevel"/>
    <w:tmpl w:val="6952F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BA299CC">
      <w:start w:val="9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I3MLawMDI1NTNX0lEKTi0uzszPAykwrAUAjiILESwAAAA="/>
  </w:docVars>
  <w:rsids>
    <w:rsidRoot w:val="00ED5195"/>
    <w:rsid w:val="0001618C"/>
    <w:rsid w:val="00016514"/>
    <w:rsid w:val="000B49DC"/>
    <w:rsid w:val="000D6B5A"/>
    <w:rsid w:val="000F6945"/>
    <w:rsid w:val="00126D60"/>
    <w:rsid w:val="00162043"/>
    <w:rsid w:val="0019561A"/>
    <w:rsid w:val="001A1CC5"/>
    <w:rsid w:val="00250880"/>
    <w:rsid w:val="002A5445"/>
    <w:rsid w:val="002E3C4A"/>
    <w:rsid w:val="002E41D8"/>
    <w:rsid w:val="002F7E7E"/>
    <w:rsid w:val="00306A53"/>
    <w:rsid w:val="00320C50"/>
    <w:rsid w:val="003A7572"/>
    <w:rsid w:val="003E00EC"/>
    <w:rsid w:val="003E7543"/>
    <w:rsid w:val="00421A42"/>
    <w:rsid w:val="004A2050"/>
    <w:rsid w:val="004B2005"/>
    <w:rsid w:val="004F293E"/>
    <w:rsid w:val="005239ED"/>
    <w:rsid w:val="0054418A"/>
    <w:rsid w:val="00556BF7"/>
    <w:rsid w:val="00564F9E"/>
    <w:rsid w:val="005859CD"/>
    <w:rsid w:val="005C5543"/>
    <w:rsid w:val="005D255F"/>
    <w:rsid w:val="00623E8F"/>
    <w:rsid w:val="00724C5D"/>
    <w:rsid w:val="00755CE2"/>
    <w:rsid w:val="007A06D5"/>
    <w:rsid w:val="007C2A28"/>
    <w:rsid w:val="007F0095"/>
    <w:rsid w:val="007F6994"/>
    <w:rsid w:val="00837DF8"/>
    <w:rsid w:val="0086500A"/>
    <w:rsid w:val="008D1858"/>
    <w:rsid w:val="008F70F3"/>
    <w:rsid w:val="008F7B73"/>
    <w:rsid w:val="00900BF3"/>
    <w:rsid w:val="00934A4D"/>
    <w:rsid w:val="00962190"/>
    <w:rsid w:val="009D2F92"/>
    <w:rsid w:val="009D41E8"/>
    <w:rsid w:val="009F078C"/>
    <w:rsid w:val="00A230D9"/>
    <w:rsid w:val="00A51FC7"/>
    <w:rsid w:val="00A61E87"/>
    <w:rsid w:val="00A63B59"/>
    <w:rsid w:val="00AC1D38"/>
    <w:rsid w:val="00AE12E0"/>
    <w:rsid w:val="00AF61EB"/>
    <w:rsid w:val="00B81073"/>
    <w:rsid w:val="00B81257"/>
    <w:rsid w:val="00B81CD6"/>
    <w:rsid w:val="00B946FE"/>
    <w:rsid w:val="00BA1A8F"/>
    <w:rsid w:val="00BD4CCF"/>
    <w:rsid w:val="00C77690"/>
    <w:rsid w:val="00CA70DE"/>
    <w:rsid w:val="00D816FE"/>
    <w:rsid w:val="00D853CB"/>
    <w:rsid w:val="00DD3684"/>
    <w:rsid w:val="00E40FF0"/>
    <w:rsid w:val="00EC0515"/>
    <w:rsid w:val="00EC7B3C"/>
    <w:rsid w:val="00ED5195"/>
    <w:rsid w:val="00EE4417"/>
    <w:rsid w:val="00F14922"/>
    <w:rsid w:val="00FD44C5"/>
    <w:rsid w:val="00FF0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DA2C"/>
  <w15:chartTrackingRefBased/>
  <w15:docId w15:val="{083F0EF3-0690-4E58-A100-510F51D49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195"/>
    <w:pPr>
      <w:spacing w:line="240" w:lineRule="auto"/>
    </w:pPr>
    <w:rPr>
      <w:rFonts w:asciiTheme="minorHAnsi" w:hAnsiTheme="min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F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F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00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81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16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2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83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24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97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67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4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ncp.webex.com/meet/nicole.stargell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targell</dc:creator>
  <cp:keywords/>
  <dc:description/>
  <cp:lastModifiedBy>Nicole Stargell</cp:lastModifiedBy>
  <cp:revision>3</cp:revision>
  <cp:lastPrinted>2018-08-28T19:56:00Z</cp:lastPrinted>
  <dcterms:created xsi:type="dcterms:W3CDTF">2021-11-09T21:58:00Z</dcterms:created>
  <dcterms:modified xsi:type="dcterms:W3CDTF">2021-11-09T22:21:00Z</dcterms:modified>
</cp:coreProperties>
</file>